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2BB923" w14:textId="76709480" w:rsidR="000521F1" w:rsidRPr="00EC40F8" w:rsidRDefault="000521F1" w:rsidP="00DD421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proofErr w:type="spellStart"/>
      <w:r w:rsidRPr="00EC40F8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Let.Me.Out</w:t>
      </w:r>
      <w:proofErr w:type="spellEnd"/>
      <w:r w:rsidRPr="00EC40F8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.</w:t>
      </w:r>
    </w:p>
    <w:p w14:paraId="33BD68F3" w14:textId="2953FE27" w:rsidR="00DB1E7A" w:rsidRPr="00EC40F8" w:rsidRDefault="000521F1" w:rsidP="00DD421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C40F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640C9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After attending </w:t>
      </w:r>
      <w:r w:rsidR="00F55ABD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A843BE" w:rsidRPr="00EC40F8">
        <w:rPr>
          <w:rFonts w:ascii="Times New Roman" w:hAnsi="Times New Roman" w:cs="Times New Roman"/>
          <w:sz w:val="24"/>
          <w:szCs w:val="24"/>
          <w:lang w:val="en-US"/>
        </w:rPr>
        <w:t>Music Current</w:t>
      </w:r>
      <w:r w:rsidR="00A000A8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21A15" w:rsidRPr="00EC40F8">
        <w:rPr>
          <w:rFonts w:ascii="Times New Roman" w:hAnsi="Times New Roman" w:cs="Times New Roman"/>
          <w:sz w:val="24"/>
          <w:szCs w:val="24"/>
          <w:lang w:val="en-US"/>
        </w:rPr>
        <w:t>festival</w:t>
      </w:r>
      <w:r w:rsidR="009F794D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B227C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organized by </w:t>
      </w:r>
      <w:r w:rsidR="00FB036A" w:rsidRPr="00EC40F8">
        <w:rPr>
          <w:rFonts w:ascii="Times New Roman" w:hAnsi="Times New Roman" w:cs="Times New Roman"/>
          <w:sz w:val="24"/>
          <w:szCs w:val="24"/>
          <w:lang w:val="en-US"/>
        </w:rPr>
        <w:t>Dublin Sound Lab</w:t>
      </w:r>
      <w:r w:rsidR="00365E4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E323E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in 2019, </w:t>
      </w:r>
      <w:r w:rsidR="002C5DA8" w:rsidRPr="00EC40F8">
        <w:rPr>
          <w:rFonts w:ascii="Times New Roman" w:hAnsi="Times New Roman" w:cs="Times New Roman"/>
          <w:sz w:val="24"/>
          <w:szCs w:val="24"/>
          <w:lang w:val="en-US"/>
        </w:rPr>
        <w:t>I was inspired by</w:t>
      </w:r>
      <w:r w:rsidR="007A4E1B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2C5DA8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61E46" w:rsidRPr="00EC40F8">
        <w:rPr>
          <w:rFonts w:ascii="Times New Roman" w:hAnsi="Times New Roman" w:cs="Times New Roman"/>
          <w:sz w:val="24"/>
          <w:szCs w:val="24"/>
          <w:lang w:val="en-US"/>
        </w:rPr>
        <w:t>commissioned</w:t>
      </w:r>
      <w:r w:rsidR="00633CE6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works</w:t>
      </w:r>
      <w:r w:rsidR="004616DD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that </w:t>
      </w:r>
      <w:r w:rsidR="00F55ABD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included </w:t>
      </w:r>
      <w:r w:rsidR="004162C8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electronic and </w:t>
      </w:r>
      <w:r w:rsidR="00213C88" w:rsidRPr="00EC40F8">
        <w:rPr>
          <w:rFonts w:ascii="Times New Roman" w:hAnsi="Times New Roman" w:cs="Times New Roman"/>
          <w:sz w:val="24"/>
          <w:szCs w:val="24"/>
          <w:lang w:val="en-US"/>
        </w:rPr>
        <w:t>cho</w:t>
      </w:r>
      <w:r w:rsidR="009062E6" w:rsidRPr="00EC40F8">
        <w:rPr>
          <w:rFonts w:ascii="Times New Roman" w:hAnsi="Times New Roman" w:cs="Times New Roman"/>
          <w:sz w:val="24"/>
          <w:szCs w:val="24"/>
          <w:lang w:val="en-US"/>
        </w:rPr>
        <w:t>reograph</w:t>
      </w:r>
      <w:r w:rsidR="00E76C3F" w:rsidRPr="00EC40F8">
        <w:rPr>
          <w:rFonts w:ascii="Times New Roman" w:hAnsi="Times New Roman" w:cs="Times New Roman"/>
          <w:sz w:val="24"/>
          <w:szCs w:val="24"/>
          <w:lang w:val="en-US"/>
        </w:rPr>
        <w:t>ic elements.</w:t>
      </w:r>
      <w:r w:rsidR="00973A9D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3024C" w:rsidRPr="00EC40F8">
        <w:rPr>
          <w:rFonts w:ascii="Times New Roman" w:hAnsi="Times New Roman" w:cs="Times New Roman"/>
          <w:i/>
          <w:iCs/>
          <w:sz w:val="24"/>
          <w:szCs w:val="24"/>
          <w:lang w:val="en-US"/>
        </w:rPr>
        <w:t>Sideshow</w:t>
      </w:r>
      <w:r w:rsidR="0073024C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507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by </w:t>
      </w:r>
      <w:r w:rsidR="0007163D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Steven Kazuo </w:t>
      </w:r>
      <w:proofErr w:type="spellStart"/>
      <w:r w:rsidR="0007163D" w:rsidRPr="00EC40F8">
        <w:rPr>
          <w:rFonts w:ascii="Times New Roman" w:hAnsi="Times New Roman" w:cs="Times New Roman"/>
          <w:sz w:val="24"/>
          <w:szCs w:val="24"/>
          <w:lang w:val="en-US"/>
        </w:rPr>
        <w:t>Takasugi</w:t>
      </w:r>
      <w:proofErr w:type="spellEnd"/>
      <w:r w:rsidR="006F7886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863A9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has </w:t>
      </w:r>
      <w:r w:rsidR="0049310C" w:rsidRPr="00EC40F8">
        <w:rPr>
          <w:rFonts w:ascii="Times New Roman" w:hAnsi="Times New Roman" w:cs="Times New Roman"/>
          <w:sz w:val="24"/>
          <w:szCs w:val="24"/>
          <w:lang w:val="en-US"/>
        </w:rPr>
        <w:t>high</w:t>
      </w:r>
      <w:r w:rsidR="00D659BB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ly </w:t>
      </w:r>
      <w:r w:rsidR="007A4E1B">
        <w:rPr>
          <w:rFonts w:ascii="Times New Roman" w:hAnsi="Times New Roman" w:cs="Times New Roman"/>
          <w:sz w:val="24"/>
          <w:szCs w:val="24"/>
          <w:lang w:val="en-US"/>
        </w:rPr>
        <w:t>influenced</w:t>
      </w:r>
      <w:r w:rsidR="0040077C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me to </w:t>
      </w:r>
      <w:r w:rsidR="007A4E1B">
        <w:rPr>
          <w:rFonts w:ascii="Times New Roman" w:hAnsi="Times New Roman" w:cs="Times New Roman"/>
          <w:sz w:val="24"/>
          <w:szCs w:val="24"/>
          <w:lang w:val="en-US"/>
        </w:rPr>
        <w:t>explore</w:t>
      </w:r>
      <w:r w:rsidR="00597F65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244A" w:rsidRPr="00EC40F8">
        <w:rPr>
          <w:rFonts w:ascii="Times New Roman" w:hAnsi="Times New Roman" w:cs="Times New Roman"/>
          <w:sz w:val="24"/>
          <w:szCs w:val="24"/>
          <w:lang w:val="en-US"/>
        </w:rPr>
        <w:t>music</w:t>
      </w:r>
      <w:r w:rsidR="004E4C3A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5491" w:rsidRPr="00EC40F8">
        <w:rPr>
          <w:rFonts w:ascii="Times New Roman" w:hAnsi="Times New Roman" w:cs="Times New Roman"/>
          <w:sz w:val="24"/>
          <w:szCs w:val="24"/>
          <w:lang w:val="en-US"/>
        </w:rPr>
        <w:t>in combination with</w:t>
      </w:r>
      <w:r w:rsidR="00EC28F5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97F65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electronic </w:t>
      </w:r>
      <w:r w:rsidR="00E30C61" w:rsidRPr="00EC40F8">
        <w:rPr>
          <w:rFonts w:ascii="Times New Roman" w:hAnsi="Times New Roman" w:cs="Times New Roman"/>
          <w:sz w:val="24"/>
          <w:szCs w:val="24"/>
          <w:lang w:val="en-US"/>
        </w:rPr>
        <w:t>elements</w:t>
      </w:r>
      <w:r w:rsidR="00D5549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42556" w:rsidRPr="00EC40F8">
        <w:rPr>
          <w:rFonts w:ascii="Times New Roman" w:hAnsi="Times New Roman" w:cs="Times New Roman"/>
          <w:sz w:val="24"/>
          <w:szCs w:val="24"/>
          <w:lang w:val="en-US"/>
        </w:rPr>
        <w:t>and mime acting</w:t>
      </w:r>
      <w:r w:rsidR="00790251" w:rsidRPr="00EC40F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54D1A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35B48" w:rsidRPr="00EC40F8">
        <w:rPr>
          <w:rFonts w:ascii="Times New Roman" w:hAnsi="Times New Roman" w:cs="Times New Roman"/>
          <w:sz w:val="24"/>
          <w:szCs w:val="24"/>
          <w:lang w:val="en-US"/>
        </w:rPr>
        <w:t>Hence,</w:t>
      </w:r>
      <w:r w:rsidR="00B01985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30C61" w:rsidRPr="00EC40F8">
        <w:rPr>
          <w:rFonts w:ascii="Times New Roman" w:hAnsi="Times New Roman" w:cs="Times New Roman"/>
          <w:sz w:val="24"/>
          <w:szCs w:val="24"/>
          <w:lang w:val="en-US"/>
        </w:rPr>
        <w:t>this led</w:t>
      </w:r>
      <w:r w:rsidR="007E5383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me</w:t>
      </w:r>
      <w:r w:rsidR="00E30C6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7E5383" w:rsidRPr="00EC40F8">
        <w:rPr>
          <w:rFonts w:ascii="Times New Roman" w:hAnsi="Times New Roman" w:cs="Times New Roman"/>
          <w:sz w:val="24"/>
          <w:szCs w:val="24"/>
          <w:lang w:val="en-US"/>
        </w:rPr>
        <w:t>compose</w:t>
      </w:r>
      <w:r w:rsidR="00E453FF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70D96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a work </w:t>
      </w:r>
      <w:r w:rsidR="00E453FF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09707F" w:rsidRPr="00EC40F8">
        <w:rPr>
          <w:rFonts w:ascii="Times New Roman" w:hAnsi="Times New Roman" w:cs="Times New Roman"/>
          <w:sz w:val="24"/>
          <w:szCs w:val="24"/>
          <w:lang w:val="en-US"/>
        </w:rPr>
        <w:t>accordion and tape</w:t>
      </w:r>
      <w:r w:rsidR="00BE166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(processed electronic sound)</w:t>
      </w:r>
      <w:r w:rsidR="0009707F" w:rsidRPr="00EC40F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3343E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with</w:t>
      </w:r>
      <w:r w:rsidR="0009707F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00817" w:rsidRPr="00EC40F8">
        <w:rPr>
          <w:rFonts w:ascii="Times New Roman" w:hAnsi="Times New Roman" w:cs="Times New Roman"/>
          <w:sz w:val="24"/>
          <w:szCs w:val="24"/>
          <w:lang w:val="en-US"/>
        </w:rPr>
        <w:t>mim</w:t>
      </w:r>
      <w:r w:rsidR="00A6542F" w:rsidRPr="00EC40F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500817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acti</w:t>
      </w:r>
      <w:r w:rsidR="00815962" w:rsidRPr="00EC40F8">
        <w:rPr>
          <w:rFonts w:ascii="Times New Roman" w:hAnsi="Times New Roman" w:cs="Times New Roman"/>
          <w:sz w:val="24"/>
          <w:szCs w:val="24"/>
          <w:lang w:val="en-US"/>
        </w:rPr>
        <w:t>ng</w:t>
      </w:r>
      <w:r w:rsidR="00500817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involved</w:t>
      </w:r>
      <w:r w:rsidR="00D41491" w:rsidRPr="00EC40F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359772E" w14:textId="77777777" w:rsidR="00A90032" w:rsidRPr="00EC40F8" w:rsidRDefault="00A90032" w:rsidP="00DD421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1401F3F" w14:textId="6C2DBA18" w:rsidR="00A90032" w:rsidRPr="00EC40F8" w:rsidRDefault="00C5195F" w:rsidP="00DD421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C40F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A90032" w:rsidRPr="00EC40F8">
        <w:rPr>
          <w:rFonts w:ascii="Times New Roman" w:hAnsi="Times New Roman" w:cs="Times New Roman"/>
          <w:sz w:val="24"/>
          <w:szCs w:val="24"/>
          <w:lang w:val="en-US"/>
        </w:rPr>
        <w:t>The work is structured in ternary form with a coda.</w:t>
      </w:r>
      <w:r w:rsidR="00243860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866BF" w:rsidRPr="00EC40F8">
        <w:rPr>
          <w:rFonts w:ascii="Times New Roman" w:hAnsi="Times New Roman" w:cs="Times New Roman"/>
          <w:sz w:val="24"/>
          <w:szCs w:val="24"/>
          <w:lang w:val="en-US"/>
        </w:rPr>
        <w:t>The first section introduces</w:t>
      </w:r>
      <w:r w:rsidR="002D3C46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percussive texture</w:t>
      </w:r>
      <w:r w:rsidR="00FB7CF3" w:rsidRPr="00EC40F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936C86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that</w:t>
      </w:r>
      <w:r w:rsidR="0065087E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imita</w:t>
      </w:r>
      <w:r w:rsidR="00936C86" w:rsidRPr="00EC40F8">
        <w:rPr>
          <w:rFonts w:ascii="Times New Roman" w:hAnsi="Times New Roman" w:cs="Times New Roman"/>
          <w:sz w:val="24"/>
          <w:szCs w:val="24"/>
          <w:lang w:val="en-US"/>
        </w:rPr>
        <w:t>te</w:t>
      </w:r>
      <w:r w:rsidR="0065087E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the electronic sound world. </w:t>
      </w:r>
      <w:r w:rsidR="009F17C2" w:rsidRPr="00EC40F8">
        <w:rPr>
          <w:rFonts w:ascii="Times New Roman" w:hAnsi="Times New Roman" w:cs="Times New Roman"/>
          <w:sz w:val="24"/>
          <w:szCs w:val="24"/>
          <w:lang w:val="en-US"/>
        </w:rPr>
        <w:t>Also, the performer is asked to mime</w:t>
      </w:r>
      <w:r w:rsidR="00347DF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C7E0C" w:rsidRPr="00EC40F8">
        <w:rPr>
          <w:rFonts w:ascii="Times New Roman" w:hAnsi="Times New Roman" w:cs="Times New Roman"/>
          <w:sz w:val="24"/>
          <w:szCs w:val="24"/>
          <w:lang w:val="en-US"/>
        </w:rPr>
        <w:t>robotically,</w:t>
      </w:r>
      <w:r w:rsidR="00347DF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4A16" w:rsidRPr="00EC40F8">
        <w:rPr>
          <w:rFonts w:ascii="Times New Roman" w:hAnsi="Times New Roman" w:cs="Times New Roman"/>
          <w:sz w:val="24"/>
          <w:szCs w:val="24"/>
          <w:lang w:val="en-US"/>
        </w:rPr>
        <w:t>to create</w:t>
      </w:r>
      <w:r w:rsidR="00C1389F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="00A50956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n </w:t>
      </w:r>
      <w:r w:rsidR="000E5181" w:rsidRPr="00EC40F8">
        <w:rPr>
          <w:rFonts w:ascii="Times New Roman" w:hAnsi="Times New Roman" w:cs="Times New Roman"/>
          <w:sz w:val="24"/>
          <w:szCs w:val="24"/>
          <w:lang w:val="en-US"/>
        </w:rPr>
        <w:t>uncanny</w:t>
      </w:r>
      <w:r w:rsidR="00A50956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4652" w:rsidRPr="00EC40F8">
        <w:rPr>
          <w:rFonts w:ascii="Times New Roman" w:hAnsi="Times New Roman" w:cs="Times New Roman"/>
          <w:sz w:val="24"/>
          <w:szCs w:val="24"/>
          <w:lang w:val="en-US"/>
        </w:rPr>
        <w:t>alienation</w:t>
      </w:r>
      <w:r w:rsidR="00FC7E0C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24C1B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The second section </w:t>
      </w:r>
      <w:r w:rsidR="00762DB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is more pitch-based </w:t>
      </w:r>
      <w:r w:rsidR="007C2440" w:rsidRPr="00EC40F8">
        <w:rPr>
          <w:rFonts w:ascii="Times New Roman" w:hAnsi="Times New Roman" w:cs="Times New Roman"/>
          <w:sz w:val="24"/>
          <w:szCs w:val="24"/>
          <w:lang w:val="en-US"/>
        </w:rPr>
        <w:t>in comparison</w:t>
      </w:r>
      <w:r w:rsidR="00DD6E48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to the </w:t>
      </w:r>
      <w:r w:rsidR="00B674D0" w:rsidRPr="00EC40F8">
        <w:rPr>
          <w:rFonts w:ascii="Times New Roman" w:hAnsi="Times New Roman" w:cs="Times New Roman"/>
          <w:sz w:val="24"/>
          <w:szCs w:val="24"/>
          <w:lang w:val="en-US"/>
        </w:rPr>
        <w:t>first section</w:t>
      </w:r>
      <w:r w:rsidR="003D54BB" w:rsidRPr="00EC40F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674D0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07F8E" w:rsidRPr="00EC40F8">
        <w:rPr>
          <w:rFonts w:ascii="Times New Roman" w:hAnsi="Times New Roman" w:cs="Times New Roman"/>
          <w:sz w:val="24"/>
          <w:szCs w:val="24"/>
          <w:lang w:val="en-US"/>
        </w:rPr>
        <w:t>while</w:t>
      </w:r>
      <w:r w:rsidR="00B674D0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the mime acting </w:t>
      </w:r>
      <w:r w:rsidR="00E64227" w:rsidRPr="00EC40F8">
        <w:rPr>
          <w:rFonts w:ascii="Times New Roman" w:hAnsi="Times New Roman" w:cs="Times New Roman"/>
          <w:sz w:val="24"/>
          <w:szCs w:val="24"/>
          <w:lang w:val="en-US"/>
        </w:rPr>
        <w:t>becomes</w:t>
      </w:r>
      <w:r w:rsidR="00B674D0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more</w:t>
      </w:r>
      <w:r w:rsidR="00DA54A5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E3102" w:rsidRPr="00EC40F8">
        <w:rPr>
          <w:rFonts w:ascii="Times New Roman" w:hAnsi="Times New Roman" w:cs="Times New Roman"/>
          <w:sz w:val="24"/>
          <w:szCs w:val="24"/>
          <w:lang w:val="en-US"/>
        </w:rPr>
        <w:t>involved</w:t>
      </w:r>
      <w:r w:rsidR="00E02105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. The </w:t>
      </w:r>
      <w:r w:rsidR="00BC477A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first </w:t>
      </w:r>
      <w:r w:rsidR="00E02105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section </w:t>
      </w:r>
      <w:r w:rsidR="000A3DF1" w:rsidRPr="00EC40F8">
        <w:rPr>
          <w:rFonts w:ascii="Times New Roman" w:hAnsi="Times New Roman" w:cs="Times New Roman"/>
          <w:sz w:val="24"/>
          <w:szCs w:val="24"/>
          <w:lang w:val="en-US"/>
        </w:rPr>
        <w:t>returns in a</w:t>
      </w:r>
      <w:r w:rsidR="00BC477A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more </w:t>
      </w:r>
      <w:r w:rsidR="001B3217" w:rsidRPr="00EC40F8">
        <w:rPr>
          <w:rFonts w:ascii="Times New Roman" w:hAnsi="Times New Roman" w:cs="Times New Roman"/>
          <w:sz w:val="24"/>
          <w:szCs w:val="24"/>
          <w:lang w:val="en-US"/>
        </w:rPr>
        <w:t>developed</w:t>
      </w:r>
      <w:r w:rsidR="00BC477A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A3DF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manner </w:t>
      </w:r>
      <w:r w:rsidR="00BC477A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and it combines </w:t>
      </w:r>
      <w:r w:rsidR="007A4E1B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="004A5AC8" w:rsidRPr="00EC40F8">
        <w:rPr>
          <w:rFonts w:ascii="Times New Roman" w:hAnsi="Times New Roman" w:cs="Times New Roman"/>
          <w:sz w:val="24"/>
          <w:szCs w:val="24"/>
          <w:lang w:val="en-US"/>
        </w:rPr>
        <w:t>material from</w:t>
      </w:r>
      <w:r w:rsidR="007A4E1B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4A5AC8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second section in the second </w:t>
      </w:r>
      <w:r w:rsidR="005C5C8E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half. Lastly, the work ends with a </w:t>
      </w:r>
      <w:r w:rsidR="003B733F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chaotic </w:t>
      </w:r>
      <w:r w:rsidR="005C5C8E" w:rsidRPr="00EC40F8">
        <w:rPr>
          <w:rFonts w:ascii="Times New Roman" w:hAnsi="Times New Roman" w:cs="Times New Roman"/>
          <w:sz w:val="24"/>
          <w:szCs w:val="24"/>
          <w:lang w:val="en-US"/>
        </w:rPr>
        <w:t>coda</w:t>
      </w:r>
      <w:r w:rsidR="003B733F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A4E1B">
        <w:rPr>
          <w:rFonts w:ascii="Times New Roman" w:hAnsi="Times New Roman" w:cs="Times New Roman"/>
          <w:sz w:val="24"/>
          <w:szCs w:val="24"/>
          <w:lang w:val="en-US"/>
        </w:rPr>
        <w:t>containing all the</w:t>
      </w:r>
      <w:r w:rsidR="00814508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B733F" w:rsidRPr="00EC40F8">
        <w:rPr>
          <w:rFonts w:ascii="Times New Roman" w:hAnsi="Times New Roman" w:cs="Times New Roman"/>
          <w:sz w:val="24"/>
          <w:szCs w:val="24"/>
          <w:lang w:val="en-US"/>
        </w:rPr>
        <w:t>materials</w:t>
      </w:r>
      <w:r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from the work</w:t>
      </w:r>
      <w:r w:rsidR="00645F4B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E2D85" w:rsidRPr="00EC40F8">
        <w:rPr>
          <w:rFonts w:ascii="Times New Roman" w:hAnsi="Times New Roman" w:cs="Times New Roman"/>
          <w:sz w:val="24"/>
          <w:szCs w:val="24"/>
          <w:lang w:val="en-US"/>
        </w:rPr>
        <w:t>juxtapose</w:t>
      </w:r>
      <w:r w:rsidR="00645F4B" w:rsidRPr="00EC40F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814508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together.</w:t>
      </w:r>
    </w:p>
    <w:p w14:paraId="7CAC74BF" w14:textId="77777777" w:rsidR="00C5195F" w:rsidRPr="00EC40F8" w:rsidRDefault="00C5195F" w:rsidP="00DD421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22D3D67" w14:textId="01774ADE" w:rsidR="00DB1E7A" w:rsidRPr="00EC40F8" w:rsidRDefault="00DB1E7A" w:rsidP="00DD42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40F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A1419B" w:rsidRPr="00EC40F8">
        <w:rPr>
          <w:rFonts w:ascii="Times New Roman" w:hAnsi="Times New Roman" w:cs="Times New Roman"/>
          <w:sz w:val="24"/>
          <w:szCs w:val="24"/>
          <w:lang w:val="en-US"/>
        </w:rPr>
        <w:t>The rhythm is more important in this work, whereas t</w:t>
      </w:r>
      <w:r w:rsidRPr="00EC40F8">
        <w:rPr>
          <w:rFonts w:ascii="Times New Roman" w:hAnsi="Times New Roman" w:cs="Times New Roman"/>
          <w:sz w:val="24"/>
          <w:szCs w:val="24"/>
          <w:lang w:val="en-US"/>
        </w:rPr>
        <w:t>he pitch material is secondary</w:t>
      </w:r>
      <w:r w:rsidR="00A1419B" w:rsidRPr="00EC40F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C144B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This work</w:t>
      </w:r>
      <w:r w:rsidRPr="00EC40F8">
        <w:rPr>
          <w:rFonts w:ascii="Times New Roman" w:hAnsi="Times New Roman" w:cs="Times New Roman"/>
          <w:sz w:val="24"/>
          <w:szCs w:val="24"/>
        </w:rPr>
        <w:t xml:space="preserve"> </w:t>
      </w:r>
      <w:r w:rsidR="00536578" w:rsidRPr="00EC40F8">
        <w:rPr>
          <w:rFonts w:ascii="Times New Roman" w:hAnsi="Times New Roman" w:cs="Times New Roman"/>
          <w:sz w:val="24"/>
          <w:szCs w:val="24"/>
        </w:rPr>
        <w:t>appl</w:t>
      </w:r>
      <w:r w:rsidR="00FC3BAD" w:rsidRPr="00EC40F8">
        <w:rPr>
          <w:rFonts w:ascii="Times New Roman" w:hAnsi="Times New Roman" w:cs="Times New Roman"/>
          <w:sz w:val="24"/>
          <w:szCs w:val="24"/>
        </w:rPr>
        <w:t>ies</w:t>
      </w:r>
      <w:r w:rsidRPr="00EC40F8">
        <w:rPr>
          <w:rFonts w:ascii="Times New Roman" w:hAnsi="Times New Roman" w:cs="Times New Roman"/>
          <w:sz w:val="24"/>
          <w:szCs w:val="24"/>
        </w:rPr>
        <w:t xml:space="preserve"> the</w:t>
      </w:r>
      <w:r w:rsidR="00536578" w:rsidRPr="00EC40F8">
        <w:rPr>
          <w:rFonts w:ascii="Times New Roman" w:hAnsi="Times New Roman" w:cs="Times New Roman"/>
          <w:sz w:val="24"/>
          <w:szCs w:val="24"/>
        </w:rPr>
        <w:t xml:space="preserve"> </w:t>
      </w:r>
      <w:r w:rsidR="00255EF0" w:rsidRPr="00EC40F8">
        <w:rPr>
          <w:rFonts w:ascii="Times New Roman" w:hAnsi="Times New Roman" w:cs="Times New Roman"/>
          <w:sz w:val="24"/>
          <w:szCs w:val="24"/>
        </w:rPr>
        <w:t xml:space="preserve">single line </w:t>
      </w:r>
      <w:r w:rsidR="00BE2CE2" w:rsidRPr="00EC40F8">
        <w:rPr>
          <w:rFonts w:ascii="Times New Roman" w:hAnsi="Times New Roman" w:cs="Times New Roman"/>
          <w:sz w:val="24"/>
          <w:szCs w:val="24"/>
        </w:rPr>
        <w:t>con</w:t>
      </w:r>
      <w:r w:rsidR="00EA5F1E" w:rsidRPr="00EC40F8">
        <w:rPr>
          <w:rFonts w:ascii="Times New Roman" w:hAnsi="Times New Roman" w:cs="Times New Roman"/>
          <w:sz w:val="24"/>
          <w:szCs w:val="24"/>
        </w:rPr>
        <w:t xml:space="preserve">tour </w:t>
      </w:r>
      <w:r w:rsidR="00255EF0" w:rsidRPr="00EC40F8">
        <w:rPr>
          <w:rFonts w:ascii="Times New Roman" w:hAnsi="Times New Roman" w:cs="Times New Roman"/>
          <w:sz w:val="24"/>
          <w:szCs w:val="24"/>
        </w:rPr>
        <w:t>stave</w:t>
      </w:r>
      <w:r w:rsidR="0092521D" w:rsidRPr="00EC40F8">
        <w:rPr>
          <w:rFonts w:ascii="Times New Roman" w:hAnsi="Times New Roman" w:cs="Times New Roman"/>
          <w:sz w:val="24"/>
          <w:szCs w:val="24"/>
        </w:rPr>
        <w:t>,</w:t>
      </w:r>
      <w:r w:rsidR="00807E7C" w:rsidRPr="00EC40F8">
        <w:rPr>
          <w:rFonts w:ascii="Times New Roman" w:hAnsi="Times New Roman" w:cs="Times New Roman"/>
          <w:sz w:val="24"/>
          <w:szCs w:val="24"/>
        </w:rPr>
        <w:t xml:space="preserve"> </w:t>
      </w:r>
      <w:r w:rsidR="006821F1" w:rsidRPr="00EC40F8">
        <w:rPr>
          <w:rFonts w:ascii="Times New Roman" w:hAnsi="Times New Roman" w:cs="Times New Roman"/>
          <w:sz w:val="24"/>
          <w:szCs w:val="24"/>
        </w:rPr>
        <w:t xml:space="preserve">found </w:t>
      </w:r>
      <w:r w:rsidR="001962E4" w:rsidRPr="00EC40F8">
        <w:rPr>
          <w:rFonts w:ascii="Times New Roman" w:hAnsi="Times New Roman" w:cs="Times New Roman"/>
          <w:sz w:val="24"/>
          <w:szCs w:val="24"/>
        </w:rPr>
        <w:t>in the notation of</w:t>
      </w:r>
      <w:r w:rsidRPr="00EC40F8">
        <w:rPr>
          <w:rFonts w:ascii="Times New Roman" w:hAnsi="Times New Roman" w:cs="Times New Roman"/>
          <w:sz w:val="24"/>
          <w:szCs w:val="24"/>
        </w:rPr>
        <w:t xml:space="preserve"> </w:t>
      </w:r>
      <w:r w:rsidRPr="00EC40F8">
        <w:rPr>
          <w:rFonts w:ascii="Times New Roman" w:hAnsi="Times New Roman" w:cs="Times New Roman"/>
          <w:i/>
          <w:iCs/>
          <w:sz w:val="24"/>
          <w:szCs w:val="24"/>
        </w:rPr>
        <w:t>Workers’ Union</w:t>
      </w:r>
      <w:r w:rsidRPr="00EC40F8">
        <w:rPr>
          <w:rFonts w:ascii="Times New Roman" w:hAnsi="Times New Roman" w:cs="Times New Roman"/>
          <w:sz w:val="24"/>
          <w:szCs w:val="24"/>
        </w:rPr>
        <w:t xml:space="preserve"> by Louis </w:t>
      </w:r>
      <w:proofErr w:type="spellStart"/>
      <w:r w:rsidRPr="00EC40F8">
        <w:rPr>
          <w:rFonts w:ascii="Times New Roman" w:hAnsi="Times New Roman" w:cs="Times New Roman"/>
          <w:sz w:val="24"/>
          <w:szCs w:val="24"/>
        </w:rPr>
        <w:t>Andriessen</w:t>
      </w:r>
      <w:proofErr w:type="spellEnd"/>
      <w:r w:rsidRPr="00EC40F8">
        <w:rPr>
          <w:rFonts w:ascii="Times New Roman" w:hAnsi="Times New Roman" w:cs="Times New Roman"/>
          <w:sz w:val="24"/>
          <w:szCs w:val="24"/>
        </w:rPr>
        <w:t xml:space="preserve">, which represents the middle register of </w:t>
      </w:r>
      <w:r w:rsidR="00403CE0" w:rsidRPr="00EC40F8">
        <w:rPr>
          <w:rFonts w:ascii="Times New Roman" w:hAnsi="Times New Roman" w:cs="Times New Roman"/>
          <w:sz w:val="24"/>
          <w:szCs w:val="24"/>
        </w:rPr>
        <w:t xml:space="preserve">the </w:t>
      </w:r>
      <w:r w:rsidRPr="00EC40F8">
        <w:rPr>
          <w:rFonts w:ascii="Times New Roman" w:hAnsi="Times New Roman" w:cs="Times New Roman"/>
          <w:sz w:val="24"/>
          <w:szCs w:val="24"/>
        </w:rPr>
        <w:t xml:space="preserve">accordion </w:t>
      </w:r>
      <w:r w:rsidR="00871C46" w:rsidRPr="00EC40F8">
        <w:rPr>
          <w:rFonts w:ascii="Times New Roman" w:hAnsi="Times New Roman" w:cs="Times New Roman"/>
          <w:sz w:val="24"/>
          <w:szCs w:val="24"/>
        </w:rPr>
        <w:t xml:space="preserve">for </w:t>
      </w:r>
      <w:r w:rsidRPr="00EC40F8">
        <w:rPr>
          <w:rFonts w:ascii="Times New Roman" w:hAnsi="Times New Roman" w:cs="Times New Roman"/>
          <w:sz w:val="24"/>
          <w:szCs w:val="24"/>
        </w:rPr>
        <w:t xml:space="preserve">both </w:t>
      </w:r>
      <w:r w:rsidR="0097060F" w:rsidRPr="00EC40F8">
        <w:rPr>
          <w:rFonts w:ascii="Times New Roman" w:hAnsi="Times New Roman" w:cs="Times New Roman"/>
          <w:sz w:val="24"/>
          <w:szCs w:val="24"/>
        </w:rPr>
        <w:t>hands</w:t>
      </w:r>
      <w:r w:rsidRPr="00EC40F8">
        <w:rPr>
          <w:rFonts w:ascii="Times New Roman" w:hAnsi="Times New Roman" w:cs="Times New Roman"/>
          <w:sz w:val="24"/>
          <w:szCs w:val="24"/>
        </w:rPr>
        <w:t>.</w:t>
      </w:r>
      <w:r w:rsidR="00C53329" w:rsidRPr="00EC40F8">
        <w:rPr>
          <w:rFonts w:ascii="Times New Roman" w:hAnsi="Times New Roman" w:cs="Times New Roman"/>
          <w:sz w:val="24"/>
          <w:szCs w:val="24"/>
        </w:rPr>
        <w:t xml:space="preserve"> </w:t>
      </w:r>
      <w:r w:rsidR="007D33D5" w:rsidRPr="00EC40F8">
        <w:rPr>
          <w:rFonts w:ascii="Times New Roman" w:hAnsi="Times New Roman" w:cs="Times New Roman"/>
          <w:sz w:val="24"/>
          <w:szCs w:val="24"/>
        </w:rPr>
        <w:t>However,</w:t>
      </w:r>
      <w:r w:rsidR="00FC144B" w:rsidRPr="00EC40F8">
        <w:rPr>
          <w:rFonts w:ascii="Times New Roman" w:hAnsi="Times New Roman" w:cs="Times New Roman"/>
          <w:sz w:val="24"/>
          <w:szCs w:val="24"/>
        </w:rPr>
        <w:t xml:space="preserve"> th</w:t>
      </w:r>
      <w:r w:rsidR="00EA47D4" w:rsidRPr="00EC40F8">
        <w:rPr>
          <w:rFonts w:ascii="Times New Roman" w:hAnsi="Times New Roman" w:cs="Times New Roman"/>
          <w:sz w:val="24"/>
          <w:szCs w:val="24"/>
        </w:rPr>
        <w:t>is</w:t>
      </w:r>
      <w:r w:rsidR="00FC144B" w:rsidRPr="00EC40F8">
        <w:rPr>
          <w:rFonts w:ascii="Times New Roman" w:hAnsi="Times New Roman" w:cs="Times New Roman"/>
          <w:sz w:val="24"/>
          <w:szCs w:val="24"/>
        </w:rPr>
        <w:t xml:space="preserve"> work</w:t>
      </w:r>
      <w:r w:rsidR="0007646B" w:rsidRPr="00EC40F8">
        <w:rPr>
          <w:rFonts w:ascii="Times New Roman" w:hAnsi="Times New Roman" w:cs="Times New Roman"/>
          <w:sz w:val="24"/>
          <w:szCs w:val="24"/>
        </w:rPr>
        <w:t xml:space="preserve"> mix</w:t>
      </w:r>
      <w:r w:rsidR="00A50124" w:rsidRPr="00EC40F8">
        <w:rPr>
          <w:rFonts w:ascii="Times New Roman" w:hAnsi="Times New Roman" w:cs="Times New Roman"/>
          <w:sz w:val="24"/>
          <w:szCs w:val="24"/>
        </w:rPr>
        <w:t>e</w:t>
      </w:r>
      <w:r w:rsidR="0097060F" w:rsidRPr="00EC40F8">
        <w:rPr>
          <w:rFonts w:ascii="Times New Roman" w:hAnsi="Times New Roman" w:cs="Times New Roman"/>
          <w:sz w:val="24"/>
          <w:szCs w:val="24"/>
        </w:rPr>
        <w:t>s</w:t>
      </w:r>
      <w:r w:rsidR="0007646B" w:rsidRPr="00EC40F8">
        <w:rPr>
          <w:rFonts w:ascii="Times New Roman" w:hAnsi="Times New Roman" w:cs="Times New Roman"/>
          <w:sz w:val="24"/>
          <w:szCs w:val="24"/>
        </w:rPr>
        <w:t xml:space="preserve"> </w:t>
      </w:r>
      <w:r w:rsidR="009B497F" w:rsidRPr="00EC40F8">
        <w:rPr>
          <w:rFonts w:ascii="Times New Roman" w:hAnsi="Times New Roman" w:cs="Times New Roman"/>
          <w:sz w:val="24"/>
          <w:szCs w:val="24"/>
        </w:rPr>
        <w:t xml:space="preserve">the single line </w:t>
      </w:r>
      <w:r w:rsidR="00645F4B" w:rsidRPr="00EC40F8">
        <w:rPr>
          <w:rFonts w:ascii="Times New Roman" w:hAnsi="Times New Roman" w:cs="Times New Roman"/>
          <w:sz w:val="24"/>
          <w:szCs w:val="24"/>
        </w:rPr>
        <w:t xml:space="preserve">contour </w:t>
      </w:r>
      <w:r w:rsidR="009B497F" w:rsidRPr="00EC40F8">
        <w:rPr>
          <w:rFonts w:ascii="Times New Roman" w:hAnsi="Times New Roman" w:cs="Times New Roman"/>
          <w:sz w:val="24"/>
          <w:szCs w:val="24"/>
        </w:rPr>
        <w:t xml:space="preserve">stave </w:t>
      </w:r>
      <w:r w:rsidR="0007646B" w:rsidRPr="00EC40F8">
        <w:rPr>
          <w:rFonts w:ascii="Times New Roman" w:hAnsi="Times New Roman" w:cs="Times New Roman"/>
          <w:sz w:val="24"/>
          <w:szCs w:val="24"/>
        </w:rPr>
        <w:t xml:space="preserve">with </w:t>
      </w:r>
      <w:r w:rsidR="00AC4DC0" w:rsidRPr="00EC40F8">
        <w:rPr>
          <w:rFonts w:ascii="Times New Roman" w:hAnsi="Times New Roman" w:cs="Times New Roman"/>
          <w:sz w:val="24"/>
          <w:szCs w:val="24"/>
        </w:rPr>
        <w:t>the</w:t>
      </w:r>
      <w:r w:rsidR="00420715" w:rsidRPr="00EC40F8">
        <w:rPr>
          <w:rFonts w:ascii="Times New Roman" w:hAnsi="Times New Roman" w:cs="Times New Roman"/>
          <w:sz w:val="24"/>
          <w:szCs w:val="24"/>
        </w:rPr>
        <w:t xml:space="preserve"> </w:t>
      </w:r>
      <w:r w:rsidR="0071607C" w:rsidRPr="00EC40F8">
        <w:rPr>
          <w:rFonts w:ascii="Times New Roman" w:hAnsi="Times New Roman" w:cs="Times New Roman"/>
          <w:sz w:val="24"/>
          <w:szCs w:val="24"/>
        </w:rPr>
        <w:t>conventiona</w:t>
      </w:r>
      <w:r w:rsidR="00420715" w:rsidRPr="00EC40F8">
        <w:rPr>
          <w:rFonts w:ascii="Times New Roman" w:hAnsi="Times New Roman" w:cs="Times New Roman"/>
          <w:sz w:val="24"/>
          <w:szCs w:val="24"/>
        </w:rPr>
        <w:t xml:space="preserve">l </w:t>
      </w:r>
      <w:r w:rsidR="00AC4DC0" w:rsidRPr="00EC40F8">
        <w:rPr>
          <w:rFonts w:ascii="Times New Roman" w:hAnsi="Times New Roman" w:cs="Times New Roman"/>
          <w:sz w:val="24"/>
          <w:szCs w:val="24"/>
        </w:rPr>
        <w:t xml:space="preserve">stave to </w:t>
      </w:r>
      <w:r w:rsidR="00FD0C7A" w:rsidRPr="00EC40F8">
        <w:rPr>
          <w:rFonts w:ascii="Times New Roman" w:hAnsi="Times New Roman" w:cs="Times New Roman"/>
          <w:sz w:val="24"/>
          <w:szCs w:val="24"/>
        </w:rPr>
        <w:t>indicate notes.</w:t>
      </w:r>
    </w:p>
    <w:p w14:paraId="2091560E" w14:textId="77777777" w:rsidR="00296B3C" w:rsidRPr="00EC40F8" w:rsidRDefault="00844664" w:rsidP="00DD421B">
      <w:pPr>
        <w:keepNext/>
        <w:spacing w:line="480" w:lineRule="auto"/>
        <w:rPr>
          <w:rFonts w:ascii="Times New Roman" w:hAnsi="Times New Roman" w:cs="Times New Roman"/>
        </w:rPr>
      </w:pPr>
      <w:r w:rsidRPr="00EC40F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A211484" wp14:editId="52D77675">
            <wp:extent cx="4744192" cy="8244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909" cy="827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5BF8A" w14:textId="74675FFE" w:rsidR="00DC49A0" w:rsidRPr="00EC40F8" w:rsidRDefault="00DC49A0" w:rsidP="00DD421B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EC40F8">
        <w:rPr>
          <w:rFonts w:ascii="Times New Roman" w:hAnsi="Times New Roman" w:cs="Times New Roman"/>
          <w:color w:val="auto"/>
        </w:rPr>
        <w:t>Figure 1: Workers’ Union’s notation</w:t>
      </w:r>
    </w:p>
    <w:p w14:paraId="3E0CD99A" w14:textId="77777777" w:rsidR="00296B3C" w:rsidRPr="00EC40F8" w:rsidRDefault="00844664" w:rsidP="00DD421B">
      <w:pPr>
        <w:keepNext/>
        <w:spacing w:line="480" w:lineRule="auto"/>
        <w:rPr>
          <w:rFonts w:ascii="Times New Roman" w:hAnsi="Times New Roman" w:cs="Times New Roman"/>
        </w:rPr>
      </w:pPr>
      <w:r w:rsidRPr="00EC40F8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26B68262" wp14:editId="6A86DE75">
            <wp:extent cx="4983769" cy="1140031"/>
            <wp:effectExtent l="0" t="0" r="762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678" cy="1143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92016" w14:textId="74E0546F" w:rsidR="00C5195F" w:rsidRPr="00EC40F8" w:rsidRDefault="00DC49A0" w:rsidP="00DD421B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EC40F8">
        <w:rPr>
          <w:rFonts w:ascii="Times New Roman" w:hAnsi="Times New Roman" w:cs="Times New Roman"/>
          <w:color w:val="auto"/>
        </w:rPr>
        <w:t xml:space="preserve">Figure 2: </w:t>
      </w:r>
      <w:proofErr w:type="spellStart"/>
      <w:r w:rsidRPr="00EC40F8">
        <w:rPr>
          <w:rFonts w:ascii="Times New Roman" w:hAnsi="Times New Roman" w:cs="Times New Roman"/>
          <w:color w:val="auto"/>
        </w:rPr>
        <w:t>Let.Me.Out.’s</w:t>
      </w:r>
      <w:proofErr w:type="spellEnd"/>
      <w:r w:rsidRPr="00EC40F8">
        <w:rPr>
          <w:rFonts w:ascii="Times New Roman" w:hAnsi="Times New Roman" w:cs="Times New Roman"/>
          <w:color w:val="auto"/>
        </w:rPr>
        <w:t xml:space="preserve"> notation</w:t>
      </w:r>
    </w:p>
    <w:p w14:paraId="7C438735" w14:textId="53AD3466" w:rsidR="00336030" w:rsidRPr="00DD421B" w:rsidRDefault="008B3537" w:rsidP="00DD421B">
      <w:pPr>
        <w:spacing w:line="480" w:lineRule="auto"/>
        <w:rPr>
          <w:rFonts w:ascii="Times New Roman" w:hAnsi="Times New Roman" w:cs="Times New Roman"/>
          <w:lang w:val="en-US"/>
        </w:rPr>
      </w:pPr>
      <w:r w:rsidRPr="00EC40F8">
        <w:rPr>
          <w:rFonts w:ascii="Times New Roman" w:hAnsi="Times New Roman" w:cs="Times New Roman"/>
        </w:rPr>
        <w:t>Besides</w:t>
      </w:r>
      <w:r w:rsidR="00EC40F8">
        <w:rPr>
          <w:rFonts w:ascii="Times New Roman" w:hAnsi="Times New Roman" w:cs="Times New Roman"/>
        </w:rPr>
        <w:t xml:space="preserve"> that, </w:t>
      </w:r>
      <w:r w:rsidR="00EF270D">
        <w:rPr>
          <w:rFonts w:ascii="Times New Roman" w:hAnsi="Times New Roman" w:cs="Times New Roman"/>
        </w:rPr>
        <w:t xml:space="preserve">the rhythmic </w:t>
      </w:r>
      <w:r w:rsidR="00336030">
        <w:rPr>
          <w:rFonts w:ascii="Times New Roman" w:hAnsi="Times New Roman" w:cs="Times New Roman"/>
        </w:rPr>
        <w:t>material of the work is mainly based on the motive show</w:t>
      </w:r>
      <w:r w:rsidR="00807A82">
        <w:rPr>
          <w:rFonts w:ascii="Times New Roman" w:hAnsi="Times New Roman" w:cs="Times New Roman"/>
        </w:rPr>
        <w:t xml:space="preserve">s </w:t>
      </w:r>
      <w:r w:rsidR="00336030">
        <w:rPr>
          <w:rFonts w:ascii="Times New Roman" w:hAnsi="Times New Roman" w:cs="Times New Roman"/>
        </w:rPr>
        <w:t>below.</w:t>
      </w:r>
      <w:r w:rsidR="00807A82">
        <w:rPr>
          <w:rFonts w:ascii="Times New Roman" w:hAnsi="Times New Roman" w:cs="Times New Roman"/>
        </w:rPr>
        <w:t xml:space="preserve"> This motive </w:t>
      </w:r>
      <w:r w:rsidR="00C375EF">
        <w:rPr>
          <w:rFonts w:ascii="Times New Roman" w:hAnsi="Times New Roman" w:cs="Times New Roman"/>
        </w:rPr>
        <w:t xml:space="preserve">is retrograded, </w:t>
      </w:r>
      <w:r w:rsidR="00DD421B">
        <w:rPr>
          <w:rFonts w:ascii="Times New Roman" w:hAnsi="Times New Roman" w:cs="Times New Roman"/>
        </w:rPr>
        <w:t>fragmented,</w:t>
      </w:r>
      <w:r w:rsidR="00C375EF">
        <w:rPr>
          <w:rFonts w:ascii="Times New Roman" w:hAnsi="Times New Roman" w:cs="Times New Roman"/>
        </w:rPr>
        <w:t xml:space="preserve"> and </w:t>
      </w:r>
      <w:r w:rsidR="00DD421B">
        <w:rPr>
          <w:rFonts w:ascii="Times New Roman" w:hAnsi="Times New Roman" w:cs="Times New Roman"/>
        </w:rPr>
        <w:t xml:space="preserve">reordered fragments </w:t>
      </w:r>
      <w:r w:rsidR="00C375EF">
        <w:rPr>
          <w:rFonts w:ascii="Times New Roman" w:hAnsi="Times New Roman" w:cs="Times New Roman"/>
        </w:rPr>
        <w:t>in the work.</w:t>
      </w:r>
    </w:p>
    <w:p w14:paraId="13697795" w14:textId="77777777" w:rsidR="00DD421B" w:rsidRDefault="00336030" w:rsidP="00DD421B">
      <w:pPr>
        <w:keepNext/>
        <w:spacing w:line="480" w:lineRule="auto"/>
      </w:pPr>
      <w:r>
        <w:rPr>
          <w:rFonts w:ascii="Times New Roman" w:hAnsi="Times New Roman" w:cs="Times New Roman"/>
          <w:noProof/>
        </w:rPr>
        <w:drawing>
          <wp:inline distT="0" distB="0" distL="0" distR="0" wp14:anchorId="08E2918B" wp14:editId="60A7134C">
            <wp:extent cx="5718175" cy="11461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114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E8240" w14:textId="0EDB6F7A" w:rsidR="00EC40F8" w:rsidRDefault="00DD421B" w:rsidP="00DD421B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EC40F8">
        <w:rPr>
          <w:rFonts w:ascii="Times New Roman" w:hAnsi="Times New Roman" w:cs="Times New Roman"/>
          <w:color w:val="auto"/>
        </w:rPr>
        <w:t xml:space="preserve">Figure </w:t>
      </w:r>
      <w:r>
        <w:rPr>
          <w:rFonts w:ascii="Times New Roman" w:hAnsi="Times New Roman" w:cs="Times New Roman"/>
          <w:color w:val="auto"/>
        </w:rPr>
        <w:t>3</w:t>
      </w:r>
      <w:r w:rsidRPr="00EC40F8">
        <w:rPr>
          <w:rFonts w:ascii="Times New Roman" w:hAnsi="Times New Roman" w:cs="Times New Roman"/>
          <w:color w:val="auto"/>
        </w:rPr>
        <w:t xml:space="preserve">: </w:t>
      </w:r>
      <w:r>
        <w:rPr>
          <w:rFonts w:ascii="Times New Roman" w:hAnsi="Times New Roman" w:cs="Times New Roman"/>
          <w:color w:val="auto"/>
        </w:rPr>
        <w:t xml:space="preserve">The main rhythmic motive of </w:t>
      </w:r>
      <w:proofErr w:type="spellStart"/>
      <w:r w:rsidRPr="00EC40F8">
        <w:rPr>
          <w:rFonts w:ascii="Times New Roman" w:hAnsi="Times New Roman" w:cs="Times New Roman"/>
          <w:color w:val="auto"/>
        </w:rPr>
        <w:t>Let.Me.Out</w:t>
      </w:r>
      <w:proofErr w:type="spellEnd"/>
      <w:r w:rsidRPr="00EC40F8">
        <w:rPr>
          <w:rFonts w:ascii="Times New Roman" w:hAnsi="Times New Roman" w:cs="Times New Roman"/>
          <w:color w:val="auto"/>
        </w:rPr>
        <w:t>.</w:t>
      </w:r>
    </w:p>
    <w:p w14:paraId="2EDD4285" w14:textId="77777777" w:rsidR="00DD421B" w:rsidRPr="00DD421B" w:rsidRDefault="00DD421B" w:rsidP="00DD421B"/>
    <w:p w14:paraId="3D7DBCAD" w14:textId="4806B13B" w:rsidR="00645F4B" w:rsidRPr="00EC40F8" w:rsidRDefault="00E16DD1" w:rsidP="00DD421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C40F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E3099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The process of making the tape requires </w:t>
      </w:r>
      <w:r w:rsidR="00B26CA6" w:rsidRPr="00EC40F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85014A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lot of collaborations with the performer</w:t>
      </w:r>
      <w:r w:rsidR="00A653A7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D1F83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as several sounds are needed </w:t>
      </w:r>
      <w:r w:rsidR="00365A11" w:rsidRPr="00EC40F8">
        <w:rPr>
          <w:rFonts w:ascii="Times New Roman" w:hAnsi="Times New Roman" w:cs="Times New Roman"/>
          <w:sz w:val="24"/>
          <w:szCs w:val="24"/>
          <w:lang w:val="en-US"/>
        </w:rPr>
        <w:t>to be recorded from the accordion</w:t>
      </w:r>
      <w:r w:rsidR="00943785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. However, the meetings were unexpectedly </w:t>
      </w:r>
      <w:r w:rsidR="00F51E91" w:rsidRPr="00EC40F8">
        <w:rPr>
          <w:rFonts w:ascii="Times New Roman" w:hAnsi="Times New Roman" w:cs="Times New Roman"/>
          <w:sz w:val="24"/>
          <w:szCs w:val="24"/>
          <w:lang w:val="en-US"/>
        </w:rPr>
        <w:t>cancelled, due to</w:t>
      </w:r>
      <w:r w:rsidR="005B1315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F51E9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Covid-19 lockdown. Hence, I </w:t>
      </w:r>
      <w:r w:rsidR="00D64248" w:rsidRPr="00EC40F8">
        <w:rPr>
          <w:rFonts w:ascii="Times New Roman" w:hAnsi="Times New Roman" w:cs="Times New Roman"/>
          <w:sz w:val="24"/>
          <w:szCs w:val="24"/>
          <w:lang w:val="en-US"/>
        </w:rPr>
        <w:t>made a provisional tape</w:t>
      </w:r>
      <w:r w:rsidR="00D32E98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A72D6" w:rsidRPr="00EC40F8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636B34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obtained all the sounds </w:t>
      </w:r>
      <w:r w:rsidR="001A72D6" w:rsidRPr="00EC40F8">
        <w:rPr>
          <w:rFonts w:ascii="Times New Roman" w:hAnsi="Times New Roman" w:cs="Times New Roman"/>
          <w:sz w:val="24"/>
          <w:szCs w:val="24"/>
          <w:lang w:val="en-US"/>
        </w:rPr>
        <w:t>through</w:t>
      </w:r>
      <w:r w:rsidR="00636B34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freesound.org</w:t>
      </w:r>
      <w:r w:rsidR="00F51E9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F3D9B" w:rsidRPr="00EC40F8">
        <w:rPr>
          <w:rFonts w:ascii="Times New Roman" w:hAnsi="Times New Roman" w:cs="Times New Roman"/>
          <w:sz w:val="24"/>
          <w:szCs w:val="24"/>
          <w:lang w:val="en-US"/>
        </w:rPr>
        <w:t>and S</w:t>
      </w:r>
      <w:r w:rsidR="00D41767" w:rsidRPr="00EC40F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AF3D9B" w:rsidRPr="00EC40F8">
        <w:rPr>
          <w:rFonts w:ascii="Times New Roman" w:hAnsi="Times New Roman" w:cs="Times New Roman"/>
          <w:sz w:val="24"/>
          <w:szCs w:val="24"/>
          <w:lang w:val="en-US"/>
        </w:rPr>
        <w:t>belius</w:t>
      </w:r>
      <w:r w:rsidR="004D74B8" w:rsidRPr="00EC40F8">
        <w:rPr>
          <w:rFonts w:ascii="Times New Roman" w:hAnsi="Times New Roman" w:cs="Times New Roman"/>
          <w:sz w:val="24"/>
          <w:szCs w:val="24"/>
          <w:lang w:val="en-US"/>
        </w:rPr>
        <w:t>’s sound library</w:t>
      </w:r>
      <w:r w:rsidR="00361558" w:rsidRPr="00EC40F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9077A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Although some sounds are hard to </w:t>
      </w:r>
      <w:r w:rsidR="007823F1" w:rsidRPr="00EC40F8">
        <w:rPr>
          <w:rFonts w:ascii="Times New Roman" w:hAnsi="Times New Roman" w:cs="Times New Roman"/>
          <w:sz w:val="24"/>
          <w:szCs w:val="24"/>
          <w:lang w:val="en-US"/>
        </w:rPr>
        <w:t>imitate,</w:t>
      </w:r>
      <w:r w:rsidR="00CD2D14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such as button clicks,</w:t>
      </w:r>
      <w:r w:rsidR="007823F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82293" w:rsidRPr="00EC40F8">
        <w:rPr>
          <w:rFonts w:ascii="Times New Roman" w:hAnsi="Times New Roman" w:cs="Times New Roman"/>
          <w:sz w:val="24"/>
          <w:szCs w:val="24"/>
          <w:lang w:val="en-US"/>
        </w:rPr>
        <w:t>I used</w:t>
      </w:r>
      <w:r w:rsidR="007B2F76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582293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91A04" w:rsidRPr="00EC40F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582293" w:rsidRPr="00EC40F8">
        <w:rPr>
          <w:rFonts w:ascii="Times New Roman" w:hAnsi="Times New Roman" w:cs="Times New Roman"/>
          <w:sz w:val="24"/>
          <w:szCs w:val="24"/>
          <w:lang w:val="en-US"/>
        </w:rPr>
        <w:t>qualizer</w:t>
      </w:r>
      <w:r w:rsidR="006627DA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7B2F76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C91A04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reverb</w:t>
      </w:r>
      <w:r w:rsidR="006627DA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to change the</w:t>
      </w:r>
      <w:r w:rsidR="00AC0880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timbre of the</w:t>
      </w:r>
      <w:r w:rsidR="006627DA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s</w:t>
      </w:r>
      <w:r w:rsidR="003D4136" w:rsidRPr="00EC40F8">
        <w:rPr>
          <w:rFonts w:ascii="Times New Roman" w:hAnsi="Times New Roman" w:cs="Times New Roman"/>
          <w:sz w:val="24"/>
          <w:szCs w:val="24"/>
          <w:lang w:val="en-US"/>
        </w:rPr>
        <w:t>ample</w:t>
      </w:r>
      <w:r w:rsidR="00202888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to make the sound </w:t>
      </w:r>
      <w:r w:rsidR="00EE3750" w:rsidRPr="00EC40F8">
        <w:rPr>
          <w:rFonts w:ascii="Times New Roman" w:hAnsi="Times New Roman" w:cs="Times New Roman"/>
          <w:sz w:val="24"/>
          <w:szCs w:val="24"/>
          <w:lang w:val="en-US"/>
        </w:rPr>
        <w:t>as similar as possible through Cubase.</w:t>
      </w:r>
      <w:r w:rsidR="001A72D6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B5E0256" w14:textId="77777777" w:rsidR="00DC49A0" w:rsidRPr="00EC40F8" w:rsidRDefault="00F20D28" w:rsidP="00DD421B">
      <w:pPr>
        <w:keepNext/>
        <w:spacing w:line="480" w:lineRule="auto"/>
        <w:jc w:val="center"/>
        <w:rPr>
          <w:rFonts w:ascii="Times New Roman" w:hAnsi="Times New Roman" w:cs="Times New Roman"/>
        </w:rPr>
      </w:pPr>
      <w:r w:rsidRPr="00EC40F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F3A2951" wp14:editId="2C1C7F22">
            <wp:extent cx="5126924" cy="2930920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5817" cy="2970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5E115" w14:textId="6E11A3B1" w:rsidR="00654A49" w:rsidRPr="00EC40F8" w:rsidRDefault="00DC49A0" w:rsidP="00DD421B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EC40F8">
        <w:rPr>
          <w:rFonts w:ascii="Times New Roman" w:hAnsi="Times New Roman" w:cs="Times New Roman"/>
          <w:color w:val="auto"/>
        </w:rPr>
        <w:t xml:space="preserve">Figure </w:t>
      </w:r>
      <w:r w:rsidR="002E05AF">
        <w:rPr>
          <w:rFonts w:ascii="Times New Roman" w:hAnsi="Times New Roman" w:cs="Times New Roman"/>
          <w:color w:val="auto"/>
        </w:rPr>
        <w:t>4</w:t>
      </w:r>
      <w:r w:rsidRPr="00EC40F8">
        <w:rPr>
          <w:rFonts w:ascii="Times New Roman" w:hAnsi="Times New Roman" w:cs="Times New Roman"/>
          <w:color w:val="auto"/>
        </w:rPr>
        <w:t xml:space="preserve">: </w:t>
      </w:r>
      <w:r w:rsidR="00CF4C63" w:rsidRPr="00EC40F8">
        <w:rPr>
          <w:rFonts w:ascii="Times New Roman" w:hAnsi="Times New Roman" w:cs="Times New Roman"/>
          <w:color w:val="auto"/>
        </w:rPr>
        <w:t xml:space="preserve">Equalizer and Reverb </w:t>
      </w:r>
      <w:r w:rsidR="00146AA1" w:rsidRPr="00EC40F8">
        <w:rPr>
          <w:rFonts w:ascii="Times New Roman" w:hAnsi="Times New Roman" w:cs="Times New Roman"/>
          <w:color w:val="auto"/>
        </w:rPr>
        <w:t xml:space="preserve">are employed in Cubase </w:t>
      </w:r>
    </w:p>
    <w:p w14:paraId="6D7033FE" w14:textId="77777777" w:rsidR="00645F4B" w:rsidRPr="00EC40F8" w:rsidRDefault="00645F4B" w:rsidP="00DD421B">
      <w:pPr>
        <w:spacing w:line="480" w:lineRule="auto"/>
        <w:rPr>
          <w:rFonts w:ascii="Times New Roman" w:hAnsi="Times New Roman" w:cs="Times New Roman"/>
        </w:rPr>
      </w:pPr>
    </w:p>
    <w:p w14:paraId="5A3F99F9" w14:textId="5E580B74" w:rsidR="00AC0880" w:rsidRPr="00EC40F8" w:rsidRDefault="00973582" w:rsidP="00DD421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C40F8">
        <w:rPr>
          <w:rFonts w:ascii="Times New Roman" w:hAnsi="Times New Roman" w:cs="Times New Roman"/>
          <w:sz w:val="24"/>
          <w:szCs w:val="24"/>
          <w:lang w:val="en-US"/>
        </w:rPr>
        <w:tab/>
        <w:t xml:space="preserve">The </w:t>
      </w:r>
      <w:r w:rsidR="00A63D2C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sound effect </w:t>
      </w:r>
      <w:r w:rsidR="005E760B" w:rsidRPr="00EC40F8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DD0F5B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the performance direction</w:t>
      </w:r>
      <w:r w:rsidR="005E760B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94731" w:rsidRPr="00EC40F8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="005E760B" w:rsidRPr="00EC40F8">
        <w:rPr>
          <w:rFonts w:ascii="Times New Roman" w:hAnsi="Times New Roman" w:cs="Times New Roman"/>
          <w:i/>
          <w:iCs/>
          <w:sz w:val="24"/>
          <w:szCs w:val="24"/>
          <w:lang w:val="en-US"/>
        </w:rPr>
        <w:t>air sound with gaps</w:t>
      </w:r>
      <w:r w:rsidR="00C94731" w:rsidRPr="00EC40F8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5E760B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46C0A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BB244E" w:rsidRPr="00EC40F8">
        <w:rPr>
          <w:rFonts w:ascii="Times New Roman" w:hAnsi="Times New Roman" w:cs="Times New Roman"/>
          <w:sz w:val="24"/>
          <w:szCs w:val="24"/>
          <w:lang w:val="en-US"/>
        </w:rPr>
        <w:t>inspired by</w:t>
      </w:r>
      <w:r w:rsidR="007F10BE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813A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flickering </w:t>
      </w:r>
      <w:r w:rsidR="00BF4DBF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lights. </w:t>
      </w:r>
      <w:r w:rsidR="001B381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The intention </w:t>
      </w:r>
      <w:r w:rsidR="00066F56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of this </w:t>
      </w:r>
      <w:r w:rsidR="001B381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066F56" w:rsidRPr="00EC40F8">
        <w:rPr>
          <w:rFonts w:ascii="Times New Roman" w:hAnsi="Times New Roman" w:cs="Times New Roman"/>
          <w:sz w:val="24"/>
          <w:szCs w:val="24"/>
          <w:lang w:val="en-US"/>
        </w:rPr>
        <w:t>to turn</w:t>
      </w:r>
      <w:r w:rsidR="001B381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th</w:t>
      </w:r>
      <w:r w:rsidR="00066F56" w:rsidRPr="00EC40F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1B3811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visual </w:t>
      </w:r>
      <w:r w:rsidR="00FA5A9E" w:rsidRPr="00EC40F8">
        <w:rPr>
          <w:rFonts w:ascii="Times New Roman" w:hAnsi="Times New Roman" w:cs="Times New Roman"/>
          <w:sz w:val="24"/>
          <w:szCs w:val="24"/>
          <w:lang w:val="en-US"/>
        </w:rPr>
        <w:t>effect into</w:t>
      </w:r>
      <w:r w:rsidR="00066F56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an</w:t>
      </w:r>
      <w:r w:rsidR="00FA5A9E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audio</w:t>
      </w:r>
      <w:r w:rsidR="00673E2E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 effect, </w:t>
      </w:r>
      <w:r w:rsidR="00F437A7" w:rsidRPr="00EC40F8">
        <w:rPr>
          <w:rFonts w:ascii="Times New Roman" w:hAnsi="Times New Roman" w:cs="Times New Roman"/>
          <w:sz w:val="24"/>
          <w:szCs w:val="24"/>
          <w:lang w:val="en-US"/>
        </w:rPr>
        <w:t xml:space="preserve">to create a disordered feeling. </w:t>
      </w:r>
    </w:p>
    <w:p w14:paraId="4909104E" w14:textId="0911A779" w:rsidR="00CD06DB" w:rsidRPr="00EC40F8" w:rsidRDefault="006216C3" w:rsidP="00DD421B">
      <w:pPr>
        <w:keepNext/>
        <w:spacing w:line="480" w:lineRule="auto"/>
        <w:rPr>
          <w:rFonts w:ascii="Times New Roman" w:hAnsi="Times New Roman" w:cs="Times New Roman"/>
        </w:rPr>
      </w:pPr>
      <w:r w:rsidRPr="00EC40F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1AA5409" wp14:editId="29C3247C">
            <wp:extent cx="2151218" cy="375285"/>
            <wp:effectExtent l="0" t="0" r="190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624" cy="400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C023F" w14:textId="625F48C0" w:rsidR="00360277" w:rsidRPr="00DD421B" w:rsidRDefault="00CD06DB" w:rsidP="00DD421B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EC40F8">
        <w:rPr>
          <w:rFonts w:ascii="Times New Roman" w:hAnsi="Times New Roman" w:cs="Times New Roman"/>
          <w:color w:val="auto"/>
        </w:rPr>
        <w:t xml:space="preserve">Figure </w:t>
      </w:r>
      <w:r w:rsidR="002E05AF">
        <w:rPr>
          <w:rFonts w:ascii="Times New Roman" w:hAnsi="Times New Roman" w:cs="Times New Roman"/>
          <w:color w:val="auto"/>
        </w:rPr>
        <w:t>5</w:t>
      </w:r>
      <w:r w:rsidRPr="00EC40F8">
        <w:rPr>
          <w:rFonts w:ascii="Times New Roman" w:hAnsi="Times New Roman" w:cs="Times New Roman"/>
          <w:color w:val="auto"/>
        </w:rPr>
        <w:t>: Example of air sound with gaps</w:t>
      </w:r>
    </w:p>
    <w:sectPr w:rsidR="00360277" w:rsidRPr="00DD421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zsDQ0NTM3MTYzMTFQ0lEKTi0uzszPAykwNKgFAKW2XKotAAAA"/>
  </w:docVars>
  <w:rsids>
    <w:rsidRoot w:val="00984CF9"/>
    <w:rsid w:val="00000218"/>
    <w:rsid w:val="00000EA4"/>
    <w:rsid w:val="00014BE1"/>
    <w:rsid w:val="0002397D"/>
    <w:rsid w:val="00027B7B"/>
    <w:rsid w:val="00042E6A"/>
    <w:rsid w:val="00050D8A"/>
    <w:rsid w:val="000521F1"/>
    <w:rsid w:val="0005721B"/>
    <w:rsid w:val="00064D16"/>
    <w:rsid w:val="00066F56"/>
    <w:rsid w:val="0007163D"/>
    <w:rsid w:val="0007646B"/>
    <w:rsid w:val="000860D2"/>
    <w:rsid w:val="0009707F"/>
    <w:rsid w:val="000A3DF1"/>
    <w:rsid w:val="000A7FC3"/>
    <w:rsid w:val="000B2223"/>
    <w:rsid w:val="000E24A4"/>
    <w:rsid w:val="000E3099"/>
    <w:rsid w:val="000E5181"/>
    <w:rsid w:val="00102834"/>
    <w:rsid w:val="00111208"/>
    <w:rsid w:val="00123A70"/>
    <w:rsid w:val="00123B46"/>
    <w:rsid w:val="00125071"/>
    <w:rsid w:val="0013406A"/>
    <w:rsid w:val="00136786"/>
    <w:rsid w:val="00146AA1"/>
    <w:rsid w:val="00152F5E"/>
    <w:rsid w:val="0016328C"/>
    <w:rsid w:val="001644EB"/>
    <w:rsid w:val="00172727"/>
    <w:rsid w:val="0018007A"/>
    <w:rsid w:val="0018421E"/>
    <w:rsid w:val="00185A34"/>
    <w:rsid w:val="001955A7"/>
    <w:rsid w:val="001962E4"/>
    <w:rsid w:val="001A10DC"/>
    <w:rsid w:val="001A11FE"/>
    <w:rsid w:val="001A72D6"/>
    <w:rsid w:val="001B3217"/>
    <w:rsid w:val="001B3811"/>
    <w:rsid w:val="001B7777"/>
    <w:rsid w:val="001D0F0C"/>
    <w:rsid w:val="001D4E59"/>
    <w:rsid w:val="001E5E3E"/>
    <w:rsid w:val="002011F8"/>
    <w:rsid w:val="00202888"/>
    <w:rsid w:val="00204665"/>
    <w:rsid w:val="00213C88"/>
    <w:rsid w:val="00216516"/>
    <w:rsid w:val="0022693E"/>
    <w:rsid w:val="00233405"/>
    <w:rsid w:val="00235B48"/>
    <w:rsid w:val="00241D32"/>
    <w:rsid w:val="00243860"/>
    <w:rsid w:val="00255EF0"/>
    <w:rsid w:val="002863A9"/>
    <w:rsid w:val="00296B3C"/>
    <w:rsid w:val="002B503A"/>
    <w:rsid w:val="002C5DA8"/>
    <w:rsid w:val="002C6BA4"/>
    <w:rsid w:val="002C6D19"/>
    <w:rsid w:val="002D3C46"/>
    <w:rsid w:val="002E05AF"/>
    <w:rsid w:val="002E1FDB"/>
    <w:rsid w:val="002E3102"/>
    <w:rsid w:val="002F50A5"/>
    <w:rsid w:val="003059F0"/>
    <w:rsid w:val="00312747"/>
    <w:rsid w:val="00322D2E"/>
    <w:rsid w:val="003345D3"/>
    <w:rsid w:val="00336030"/>
    <w:rsid w:val="00342BD9"/>
    <w:rsid w:val="00346C0A"/>
    <w:rsid w:val="00347DF1"/>
    <w:rsid w:val="00352976"/>
    <w:rsid w:val="00360277"/>
    <w:rsid w:val="00361558"/>
    <w:rsid w:val="00365A11"/>
    <w:rsid w:val="00365E41"/>
    <w:rsid w:val="00366C04"/>
    <w:rsid w:val="00376A28"/>
    <w:rsid w:val="003817E4"/>
    <w:rsid w:val="00394069"/>
    <w:rsid w:val="003B733F"/>
    <w:rsid w:val="003C2385"/>
    <w:rsid w:val="003C2DEE"/>
    <w:rsid w:val="003C67AE"/>
    <w:rsid w:val="003D1484"/>
    <w:rsid w:val="003D1F83"/>
    <w:rsid w:val="003D4136"/>
    <w:rsid w:val="003D54BB"/>
    <w:rsid w:val="003E000D"/>
    <w:rsid w:val="0040077C"/>
    <w:rsid w:val="00403CE0"/>
    <w:rsid w:val="00413234"/>
    <w:rsid w:val="0041325F"/>
    <w:rsid w:val="004162C8"/>
    <w:rsid w:val="00420715"/>
    <w:rsid w:val="00426436"/>
    <w:rsid w:val="00432871"/>
    <w:rsid w:val="00441C3B"/>
    <w:rsid w:val="00442556"/>
    <w:rsid w:val="004616DD"/>
    <w:rsid w:val="004656BE"/>
    <w:rsid w:val="00481079"/>
    <w:rsid w:val="0049310C"/>
    <w:rsid w:val="00493745"/>
    <w:rsid w:val="004A5AC8"/>
    <w:rsid w:val="004C52B1"/>
    <w:rsid w:val="004D74B8"/>
    <w:rsid w:val="004E4C3A"/>
    <w:rsid w:val="00500817"/>
    <w:rsid w:val="0050237C"/>
    <w:rsid w:val="00527C7D"/>
    <w:rsid w:val="00536578"/>
    <w:rsid w:val="00561688"/>
    <w:rsid w:val="00582293"/>
    <w:rsid w:val="00597F65"/>
    <w:rsid w:val="005A42DA"/>
    <w:rsid w:val="005B1315"/>
    <w:rsid w:val="005B47DD"/>
    <w:rsid w:val="005C3AF5"/>
    <w:rsid w:val="005C5C8E"/>
    <w:rsid w:val="005C5DED"/>
    <w:rsid w:val="005D6964"/>
    <w:rsid w:val="005E760B"/>
    <w:rsid w:val="005F145B"/>
    <w:rsid w:val="0060784E"/>
    <w:rsid w:val="00607F8E"/>
    <w:rsid w:val="006216C3"/>
    <w:rsid w:val="00621A15"/>
    <w:rsid w:val="00626873"/>
    <w:rsid w:val="006330C2"/>
    <w:rsid w:val="00633CE6"/>
    <w:rsid w:val="00634FFF"/>
    <w:rsid w:val="00636B34"/>
    <w:rsid w:val="00644A29"/>
    <w:rsid w:val="00645F4B"/>
    <w:rsid w:val="0065087E"/>
    <w:rsid w:val="00651F0B"/>
    <w:rsid w:val="00654A49"/>
    <w:rsid w:val="006627DA"/>
    <w:rsid w:val="00673E2E"/>
    <w:rsid w:val="006821F1"/>
    <w:rsid w:val="00682720"/>
    <w:rsid w:val="0069077A"/>
    <w:rsid w:val="00691AAD"/>
    <w:rsid w:val="00695E09"/>
    <w:rsid w:val="006A1BA2"/>
    <w:rsid w:val="006A3C29"/>
    <w:rsid w:val="006C6A32"/>
    <w:rsid w:val="006C76B4"/>
    <w:rsid w:val="006D0385"/>
    <w:rsid w:val="006D08AD"/>
    <w:rsid w:val="006E2D85"/>
    <w:rsid w:val="006E7B2A"/>
    <w:rsid w:val="006F2760"/>
    <w:rsid w:val="006F7886"/>
    <w:rsid w:val="00707C7D"/>
    <w:rsid w:val="00711D6E"/>
    <w:rsid w:val="00713228"/>
    <w:rsid w:val="0071607C"/>
    <w:rsid w:val="0072035D"/>
    <w:rsid w:val="00722990"/>
    <w:rsid w:val="0073024C"/>
    <w:rsid w:val="00734CA8"/>
    <w:rsid w:val="00736405"/>
    <w:rsid w:val="0075720D"/>
    <w:rsid w:val="00760BDD"/>
    <w:rsid w:val="00762DB1"/>
    <w:rsid w:val="007813A1"/>
    <w:rsid w:val="007823F1"/>
    <w:rsid w:val="00784AE0"/>
    <w:rsid w:val="0078591E"/>
    <w:rsid w:val="00790251"/>
    <w:rsid w:val="00792CB9"/>
    <w:rsid w:val="007A26A3"/>
    <w:rsid w:val="007A4E1B"/>
    <w:rsid w:val="007B10A4"/>
    <w:rsid w:val="007B2F76"/>
    <w:rsid w:val="007C06A5"/>
    <w:rsid w:val="007C2440"/>
    <w:rsid w:val="007C538A"/>
    <w:rsid w:val="007D33D5"/>
    <w:rsid w:val="007E36F9"/>
    <w:rsid w:val="007E5383"/>
    <w:rsid w:val="007F10BE"/>
    <w:rsid w:val="00807A82"/>
    <w:rsid w:val="00807E7C"/>
    <w:rsid w:val="00814508"/>
    <w:rsid w:val="00815962"/>
    <w:rsid w:val="00821127"/>
    <w:rsid w:val="00827CE4"/>
    <w:rsid w:val="00834D3E"/>
    <w:rsid w:val="00837C13"/>
    <w:rsid w:val="00844664"/>
    <w:rsid w:val="00846BCF"/>
    <w:rsid w:val="0085014A"/>
    <w:rsid w:val="00865E75"/>
    <w:rsid w:val="00870CC7"/>
    <w:rsid w:val="00871C46"/>
    <w:rsid w:val="0088208C"/>
    <w:rsid w:val="008B1D85"/>
    <w:rsid w:val="008B3537"/>
    <w:rsid w:val="008B459A"/>
    <w:rsid w:val="008C5D04"/>
    <w:rsid w:val="008F01A6"/>
    <w:rsid w:val="008F06EA"/>
    <w:rsid w:val="00904BAE"/>
    <w:rsid w:val="009062E6"/>
    <w:rsid w:val="00924F9D"/>
    <w:rsid w:val="0092521D"/>
    <w:rsid w:val="009272FE"/>
    <w:rsid w:val="00927706"/>
    <w:rsid w:val="00936C86"/>
    <w:rsid w:val="00940EEE"/>
    <w:rsid w:val="00943785"/>
    <w:rsid w:val="00944FA9"/>
    <w:rsid w:val="00952DEB"/>
    <w:rsid w:val="0096095B"/>
    <w:rsid w:val="009618D6"/>
    <w:rsid w:val="00966C7C"/>
    <w:rsid w:val="009673AA"/>
    <w:rsid w:val="009675ED"/>
    <w:rsid w:val="0097060F"/>
    <w:rsid w:val="00973582"/>
    <w:rsid w:val="00973A9D"/>
    <w:rsid w:val="00982186"/>
    <w:rsid w:val="00984CF9"/>
    <w:rsid w:val="0099655E"/>
    <w:rsid w:val="009B1F9A"/>
    <w:rsid w:val="009B497F"/>
    <w:rsid w:val="009D4853"/>
    <w:rsid w:val="009F091C"/>
    <w:rsid w:val="009F17C2"/>
    <w:rsid w:val="009F794D"/>
    <w:rsid w:val="00A000A8"/>
    <w:rsid w:val="00A02021"/>
    <w:rsid w:val="00A05587"/>
    <w:rsid w:val="00A0740D"/>
    <w:rsid w:val="00A1419B"/>
    <w:rsid w:val="00A218B1"/>
    <w:rsid w:val="00A22D35"/>
    <w:rsid w:val="00A22F7F"/>
    <w:rsid w:val="00A3343E"/>
    <w:rsid w:val="00A3616B"/>
    <w:rsid w:val="00A50124"/>
    <w:rsid w:val="00A50956"/>
    <w:rsid w:val="00A52F1D"/>
    <w:rsid w:val="00A63D2C"/>
    <w:rsid w:val="00A653A7"/>
    <w:rsid w:val="00A6542F"/>
    <w:rsid w:val="00A67F01"/>
    <w:rsid w:val="00A71FEB"/>
    <w:rsid w:val="00A843BE"/>
    <w:rsid w:val="00A90032"/>
    <w:rsid w:val="00A97B92"/>
    <w:rsid w:val="00AC0880"/>
    <w:rsid w:val="00AC4DC0"/>
    <w:rsid w:val="00AD018B"/>
    <w:rsid w:val="00AE64FD"/>
    <w:rsid w:val="00AF3D9B"/>
    <w:rsid w:val="00B01985"/>
    <w:rsid w:val="00B114D3"/>
    <w:rsid w:val="00B20C2F"/>
    <w:rsid w:val="00B23B28"/>
    <w:rsid w:val="00B25FA2"/>
    <w:rsid w:val="00B26CA6"/>
    <w:rsid w:val="00B477AD"/>
    <w:rsid w:val="00B578CD"/>
    <w:rsid w:val="00B57C58"/>
    <w:rsid w:val="00B61E46"/>
    <w:rsid w:val="00B648B3"/>
    <w:rsid w:val="00B674D0"/>
    <w:rsid w:val="00B74A16"/>
    <w:rsid w:val="00B80181"/>
    <w:rsid w:val="00B9049E"/>
    <w:rsid w:val="00B91EF4"/>
    <w:rsid w:val="00BA244A"/>
    <w:rsid w:val="00BA4B83"/>
    <w:rsid w:val="00BB227C"/>
    <w:rsid w:val="00BB244E"/>
    <w:rsid w:val="00BC477A"/>
    <w:rsid w:val="00BD0299"/>
    <w:rsid w:val="00BD5F32"/>
    <w:rsid w:val="00BE1661"/>
    <w:rsid w:val="00BE2CE2"/>
    <w:rsid w:val="00BE4682"/>
    <w:rsid w:val="00BE5E28"/>
    <w:rsid w:val="00BF033E"/>
    <w:rsid w:val="00BF2357"/>
    <w:rsid w:val="00BF4DBF"/>
    <w:rsid w:val="00C108B6"/>
    <w:rsid w:val="00C1389F"/>
    <w:rsid w:val="00C20B62"/>
    <w:rsid w:val="00C24652"/>
    <w:rsid w:val="00C3236F"/>
    <w:rsid w:val="00C375EF"/>
    <w:rsid w:val="00C5195F"/>
    <w:rsid w:val="00C53329"/>
    <w:rsid w:val="00C558D7"/>
    <w:rsid w:val="00C6191C"/>
    <w:rsid w:val="00C63417"/>
    <w:rsid w:val="00C91A04"/>
    <w:rsid w:val="00C94731"/>
    <w:rsid w:val="00CA680D"/>
    <w:rsid w:val="00CB0D88"/>
    <w:rsid w:val="00CB60C4"/>
    <w:rsid w:val="00CC5982"/>
    <w:rsid w:val="00CD06DB"/>
    <w:rsid w:val="00CD2D14"/>
    <w:rsid w:val="00CF35A5"/>
    <w:rsid w:val="00CF4C63"/>
    <w:rsid w:val="00D02E27"/>
    <w:rsid w:val="00D03B41"/>
    <w:rsid w:val="00D24B6F"/>
    <w:rsid w:val="00D24E82"/>
    <w:rsid w:val="00D272C9"/>
    <w:rsid w:val="00D32E98"/>
    <w:rsid w:val="00D37ABE"/>
    <w:rsid w:val="00D41491"/>
    <w:rsid w:val="00D41767"/>
    <w:rsid w:val="00D46F1E"/>
    <w:rsid w:val="00D55491"/>
    <w:rsid w:val="00D64248"/>
    <w:rsid w:val="00D659BB"/>
    <w:rsid w:val="00D7011E"/>
    <w:rsid w:val="00D70D96"/>
    <w:rsid w:val="00D847A8"/>
    <w:rsid w:val="00D866BF"/>
    <w:rsid w:val="00D90DC5"/>
    <w:rsid w:val="00D94881"/>
    <w:rsid w:val="00D95038"/>
    <w:rsid w:val="00DA54A5"/>
    <w:rsid w:val="00DB1E7A"/>
    <w:rsid w:val="00DB3F74"/>
    <w:rsid w:val="00DC49A0"/>
    <w:rsid w:val="00DD0F5B"/>
    <w:rsid w:val="00DD133B"/>
    <w:rsid w:val="00DD421B"/>
    <w:rsid w:val="00DD6E48"/>
    <w:rsid w:val="00DD7BF4"/>
    <w:rsid w:val="00E02105"/>
    <w:rsid w:val="00E16DD1"/>
    <w:rsid w:val="00E21DD2"/>
    <w:rsid w:val="00E30B43"/>
    <w:rsid w:val="00E30C61"/>
    <w:rsid w:val="00E31D6F"/>
    <w:rsid w:val="00E453FF"/>
    <w:rsid w:val="00E46329"/>
    <w:rsid w:val="00E633CA"/>
    <w:rsid w:val="00E640C9"/>
    <w:rsid w:val="00E64227"/>
    <w:rsid w:val="00E7552C"/>
    <w:rsid w:val="00E76C3F"/>
    <w:rsid w:val="00E9002D"/>
    <w:rsid w:val="00EA0B3B"/>
    <w:rsid w:val="00EA47D4"/>
    <w:rsid w:val="00EA5F1E"/>
    <w:rsid w:val="00EC28F5"/>
    <w:rsid w:val="00EC40F8"/>
    <w:rsid w:val="00EC5461"/>
    <w:rsid w:val="00ED7962"/>
    <w:rsid w:val="00EE323E"/>
    <w:rsid w:val="00EE3750"/>
    <w:rsid w:val="00EF270D"/>
    <w:rsid w:val="00EF7D6E"/>
    <w:rsid w:val="00F20D28"/>
    <w:rsid w:val="00F223DA"/>
    <w:rsid w:val="00F24C1B"/>
    <w:rsid w:val="00F24CE9"/>
    <w:rsid w:val="00F3216A"/>
    <w:rsid w:val="00F41A15"/>
    <w:rsid w:val="00F437A7"/>
    <w:rsid w:val="00F47018"/>
    <w:rsid w:val="00F51E91"/>
    <w:rsid w:val="00F520EB"/>
    <w:rsid w:val="00F54D1A"/>
    <w:rsid w:val="00F55ABD"/>
    <w:rsid w:val="00F73ACC"/>
    <w:rsid w:val="00F74800"/>
    <w:rsid w:val="00F77834"/>
    <w:rsid w:val="00F8062E"/>
    <w:rsid w:val="00FA26D2"/>
    <w:rsid w:val="00FA5A9E"/>
    <w:rsid w:val="00FB036A"/>
    <w:rsid w:val="00FB7CF3"/>
    <w:rsid w:val="00FC144B"/>
    <w:rsid w:val="00FC3BAD"/>
    <w:rsid w:val="00FC7E0C"/>
    <w:rsid w:val="00FD0C7A"/>
    <w:rsid w:val="00FD4A98"/>
    <w:rsid w:val="00FE5A31"/>
    <w:rsid w:val="00FF6345"/>
    <w:rsid w:val="00FF7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26254"/>
  <w15:chartTrackingRefBased/>
  <w15:docId w15:val="{90EBFDC3-B083-4F57-99A4-8BAB198D1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CD06D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0</TotalTime>
  <Pages>3</Pages>
  <Words>377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Leon Kwan</cp:lastModifiedBy>
  <cp:revision>377</cp:revision>
  <dcterms:created xsi:type="dcterms:W3CDTF">2020-02-20T16:19:00Z</dcterms:created>
  <dcterms:modified xsi:type="dcterms:W3CDTF">2020-06-02T15:56:00Z</dcterms:modified>
</cp:coreProperties>
</file>